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66459" w14:textId="77777777" w:rsidR="003E762E" w:rsidRDefault="003B218F" w:rsidP="00527811">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Client Service Associate</w:t>
      </w:r>
    </w:p>
    <w:p w14:paraId="5934AA62" w14:textId="77777777" w:rsidR="00A46DC6" w:rsidRPr="00A46DC6" w:rsidRDefault="00A46DC6" w:rsidP="00527811">
      <w:pPr>
        <w:spacing w:after="0" w:line="240" w:lineRule="auto"/>
        <w:rPr>
          <w:rFonts w:ascii="Times New Roman" w:hAnsi="Times New Roman" w:cs="Times New Roman"/>
          <w:b/>
          <w:sz w:val="24"/>
          <w:szCs w:val="24"/>
          <w:u w:val="single"/>
        </w:rPr>
      </w:pPr>
    </w:p>
    <w:p w14:paraId="54795BC6" w14:textId="77777777" w:rsidR="00A46DC6" w:rsidRDefault="00A46DC6" w:rsidP="00527811">
      <w:pPr>
        <w:spacing w:after="0" w:line="240" w:lineRule="auto"/>
        <w:rPr>
          <w:rFonts w:ascii="Times New Roman" w:hAnsi="Times New Roman" w:cs="Times New Roman"/>
          <w:sz w:val="24"/>
          <w:szCs w:val="24"/>
        </w:rPr>
      </w:pPr>
      <w:r w:rsidRPr="00300CA2">
        <w:rPr>
          <w:rFonts w:ascii="Times New Roman" w:hAnsi="Times New Roman" w:cs="Times New Roman"/>
          <w:b/>
          <w:sz w:val="24"/>
          <w:szCs w:val="24"/>
        </w:rPr>
        <w:t xml:space="preserve">Summary: </w:t>
      </w:r>
      <w:r>
        <w:rPr>
          <w:rFonts w:ascii="Times New Roman" w:hAnsi="Times New Roman" w:cs="Times New Roman"/>
          <w:sz w:val="24"/>
          <w:szCs w:val="24"/>
        </w:rPr>
        <w:t xml:space="preserve">Saxon Financial Group seeks a highly energized and confident </w:t>
      </w:r>
      <w:r w:rsidR="003B218F">
        <w:rPr>
          <w:rFonts w:ascii="Times New Roman" w:hAnsi="Times New Roman" w:cs="Times New Roman"/>
          <w:sz w:val="24"/>
          <w:szCs w:val="24"/>
        </w:rPr>
        <w:t>Client Service Associate</w:t>
      </w:r>
      <w:r>
        <w:rPr>
          <w:rFonts w:ascii="Times New Roman" w:hAnsi="Times New Roman" w:cs="Times New Roman"/>
          <w:sz w:val="24"/>
          <w:szCs w:val="24"/>
        </w:rPr>
        <w:t xml:space="preserve"> who will thrive in a professional environment. Candidate must be extremely professional in appearance and manner, willing to accept direction, quick to learn new things, and computer savvy. Superior phone and computer skills required. </w:t>
      </w:r>
    </w:p>
    <w:p w14:paraId="4EC2A387" w14:textId="77777777" w:rsidR="00A46DC6" w:rsidRDefault="00A46DC6" w:rsidP="00527811">
      <w:pPr>
        <w:spacing w:after="0" w:line="240" w:lineRule="auto"/>
        <w:rPr>
          <w:rFonts w:ascii="Times New Roman" w:hAnsi="Times New Roman" w:cs="Times New Roman"/>
          <w:sz w:val="24"/>
          <w:szCs w:val="24"/>
        </w:rPr>
      </w:pPr>
    </w:p>
    <w:p w14:paraId="1C0861C3" w14:textId="77777777" w:rsidR="00A46DC6" w:rsidRPr="003974AD" w:rsidRDefault="00A46DC6" w:rsidP="00527811">
      <w:pPr>
        <w:spacing w:after="0" w:line="240" w:lineRule="auto"/>
        <w:rPr>
          <w:rFonts w:ascii="Times New Roman" w:hAnsi="Times New Roman" w:cs="Times New Roman"/>
          <w:b/>
          <w:sz w:val="24"/>
          <w:szCs w:val="24"/>
        </w:rPr>
      </w:pPr>
      <w:r w:rsidRPr="003974AD">
        <w:rPr>
          <w:rFonts w:ascii="Times New Roman" w:hAnsi="Times New Roman" w:cs="Times New Roman"/>
          <w:b/>
          <w:sz w:val="24"/>
          <w:szCs w:val="24"/>
        </w:rPr>
        <w:t xml:space="preserve">Essential Duties and </w:t>
      </w:r>
      <w:r w:rsidR="000C0E6B" w:rsidRPr="003974AD">
        <w:rPr>
          <w:rFonts w:ascii="Times New Roman" w:hAnsi="Times New Roman" w:cs="Times New Roman"/>
          <w:b/>
          <w:sz w:val="24"/>
          <w:szCs w:val="24"/>
        </w:rPr>
        <w:t>Responsibilities</w:t>
      </w:r>
    </w:p>
    <w:p w14:paraId="089B4904" w14:textId="77777777" w:rsidR="00A46DC6" w:rsidRPr="00300CA2" w:rsidRDefault="00A46DC6" w:rsidP="00527811">
      <w:pPr>
        <w:spacing w:after="0" w:line="240" w:lineRule="auto"/>
        <w:rPr>
          <w:rFonts w:ascii="Times New Roman" w:hAnsi="Times New Roman" w:cs="Times New Roman"/>
          <w:sz w:val="24"/>
          <w:szCs w:val="24"/>
        </w:rPr>
      </w:pPr>
      <w:r w:rsidRPr="00300CA2">
        <w:rPr>
          <w:rFonts w:ascii="Times New Roman" w:hAnsi="Times New Roman" w:cs="Times New Roman"/>
          <w:sz w:val="24"/>
          <w:szCs w:val="24"/>
        </w:rPr>
        <w:t>(Additional duties may be assigned):</w:t>
      </w:r>
    </w:p>
    <w:p w14:paraId="484CC365" w14:textId="77777777" w:rsidR="000C0E6B" w:rsidRDefault="000C0E6B" w:rsidP="00527811">
      <w:pPr>
        <w:spacing w:after="0" w:line="240" w:lineRule="auto"/>
        <w:rPr>
          <w:rFonts w:ascii="Times New Roman" w:hAnsi="Times New Roman" w:cs="Times New Roman"/>
          <w:sz w:val="24"/>
          <w:szCs w:val="24"/>
        </w:rPr>
      </w:pPr>
    </w:p>
    <w:p w14:paraId="43F0C239" w14:textId="77777777" w:rsidR="00527811" w:rsidRDefault="00527811" w:rsidP="00527811">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Providing administrative support to Financial Advisors</w:t>
      </w:r>
    </w:p>
    <w:p w14:paraId="0657D7F5" w14:textId="77777777" w:rsidR="00527811" w:rsidRDefault="00527811" w:rsidP="00527811">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Monitor and manage Financial Advisor’s calendar and sales leads</w:t>
      </w:r>
    </w:p>
    <w:p w14:paraId="73047DE9" w14:textId="77777777" w:rsidR="00C94944" w:rsidRPr="00C94944" w:rsidRDefault="00C94944" w:rsidP="00C94944">
      <w:pPr>
        <w:pStyle w:val="ListParagraph"/>
        <w:numPr>
          <w:ilvl w:val="0"/>
          <w:numId w:val="1"/>
        </w:numPr>
        <w:rPr>
          <w:rFonts w:ascii="Times New Roman" w:eastAsia="Batang" w:hAnsi="Times New Roman" w:cs="Times New Roman"/>
          <w:sz w:val="24"/>
          <w:szCs w:val="24"/>
        </w:rPr>
      </w:pPr>
      <w:r w:rsidRPr="00C94944">
        <w:rPr>
          <w:rFonts w:ascii="Times New Roman" w:eastAsia="Batang" w:hAnsi="Times New Roman" w:cs="Times New Roman"/>
          <w:sz w:val="24"/>
          <w:szCs w:val="24"/>
        </w:rPr>
        <w:t>Field inbound phone calls, take messages, transfer calls, and manage voicemails</w:t>
      </w:r>
    </w:p>
    <w:p w14:paraId="18D42A65" w14:textId="77777777" w:rsidR="00527811" w:rsidRDefault="00527811" w:rsidP="00527811">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Performing other office tasks such as copying, taking messages, distributing mail items, etc.</w:t>
      </w:r>
    </w:p>
    <w:p w14:paraId="1E6B36BE" w14:textId="77777777" w:rsidR="00527811" w:rsidRDefault="00527811" w:rsidP="00527811">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Perform general administration and support functions for the office as required</w:t>
      </w:r>
    </w:p>
    <w:p w14:paraId="3FB3955B" w14:textId="77777777" w:rsidR="00527811" w:rsidRDefault="00527811" w:rsidP="00527811">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Research and resolve client service problems for error as needed</w:t>
      </w:r>
    </w:p>
    <w:p w14:paraId="7EAA068E" w14:textId="4DA363C7" w:rsidR="00527811" w:rsidRDefault="00527811" w:rsidP="00527811">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Perform other duties and projects as assigned</w:t>
      </w:r>
    </w:p>
    <w:p w14:paraId="1037993F" w14:textId="282D0955" w:rsidR="008A5329" w:rsidRDefault="008A5329" w:rsidP="00527811">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Assist with marketing and events as needed</w:t>
      </w:r>
    </w:p>
    <w:p w14:paraId="5BCA7CFB" w14:textId="77777777" w:rsidR="00527811" w:rsidRDefault="00527811" w:rsidP="00527811">
      <w:pPr>
        <w:spacing w:after="0" w:line="240" w:lineRule="auto"/>
        <w:rPr>
          <w:rFonts w:ascii="Times New Roman" w:hAnsi="Times New Roman" w:cs="Times New Roman"/>
          <w:sz w:val="24"/>
          <w:szCs w:val="24"/>
        </w:rPr>
      </w:pPr>
    </w:p>
    <w:p w14:paraId="02298BB8" w14:textId="77777777" w:rsidR="00527811" w:rsidRPr="003974AD" w:rsidRDefault="003974AD" w:rsidP="00527811">
      <w:pPr>
        <w:spacing w:after="0" w:line="240" w:lineRule="auto"/>
        <w:rPr>
          <w:rFonts w:ascii="Times New Roman" w:hAnsi="Times New Roman" w:cs="Times New Roman"/>
          <w:b/>
          <w:sz w:val="24"/>
          <w:szCs w:val="24"/>
        </w:rPr>
      </w:pPr>
      <w:r w:rsidRPr="003974AD">
        <w:rPr>
          <w:rFonts w:ascii="Times New Roman" w:hAnsi="Times New Roman" w:cs="Times New Roman"/>
          <w:b/>
          <w:sz w:val="24"/>
          <w:szCs w:val="24"/>
        </w:rPr>
        <w:t>The ideal candidate will possess the following skills:</w:t>
      </w:r>
    </w:p>
    <w:p w14:paraId="0EE1BFDA" w14:textId="77777777" w:rsidR="003974AD" w:rsidRDefault="003974AD" w:rsidP="00527811">
      <w:pPr>
        <w:spacing w:after="0" w:line="240" w:lineRule="auto"/>
        <w:rPr>
          <w:rFonts w:ascii="Times New Roman" w:hAnsi="Times New Roman" w:cs="Times New Roman"/>
          <w:sz w:val="24"/>
          <w:szCs w:val="24"/>
        </w:rPr>
      </w:pPr>
    </w:p>
    <w:p w14:paraId="7ADDF723" w14:textId="77777777" w:rsidR="003974AD" w:rsidRDefault="003974AD" w:rsidP="003974AD">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Previous customer service experience</w:t>
      </w:r>
    </w:p>
    <w:p w14:paraId="305EF400" w14:textId="77777777" w:rsidR="003974AD" w:rsidRDefault="003974AD" w:rsidP="003974AD">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Ability to communicate with co-workers, customers, and various business contacts in a courteous and professional manner</w:t>
      </w:r>
    </w:p>
    <w:p w14:paraId="776BF52B" w14:textId="77777777" w:rsidR="003974AD" w:rsidRDefault="003974AD" w:rsidP="003974AD">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Ability to investigate, research, and resolve problems and concerns</w:t>
      </w:r>
    </w:p>
    <w:p w14:paraId="03A96E7B" w14:textId="77777777" w:rsidR="003974AD" w:rsidRDefault="003974AD" w:rsidP="003974AD">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Ability to maintain confidentiality</w:t>
      </w:r>
    </w:p>
    <w:p w14:paraId="160021E7" w14:textId="77777777" w:rsidR="003974AD" w:rsidRDefault="003974AD" w:rsidP="003974AD">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Ability to make rule-based and analytical decisions</w:t>
      </w:r>
    </w:p>
    <w:p w14:paraId="1E215DC2" w14:textId="77777777" w:rsidR="003974AD" w:rsidRDefault="003974AD" w:rsidP="003974AD">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Ability to organize, prioritize and handle multiple tasks</w:t>
      </w:r>
    </w:p>
    <w:p w14:paraId="01168FDB" w14:textId="77777777" w:rsidR="003974AD" w:rsidRDefault="003974AD" w:rsidP="003974AD">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Ability to pay close attention to detail, work under pressure and meet deadlines</w:t>
      </w:r>
    </w:p>
    <w:p w14:paraId="599976C2" w14:textId="77777777" w:rsidR="003974AD" w:rsidRDefault="003974AD" w:rsidP="003974AD">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Ability to take complete and accurate notes</w:t>
      </w:r>
    </w:p>
    <w:p w14:paraId="6F6DE523" w14:textId="77777777" w:rsidR="003974AD" w:rsidRDefault="003974AD" w:rsidP="003974AD">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Skill in operating various office equipment including personal computer, fax machine, copier, etc.</w:t>
      </w:r>
    </w:p>
    <w:p w14:paraId="65FC7443" w14:textId="77777777" w:rsidR="003974AD" w:rsidRDefault="003974AD" w:rsidP="003974AD">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Skill in utilizing various software packages such as Microsoft Office &amp; Outlook</w:t>
      </w:r>
    </w:p>
    <w:p w14:paraId="2105149F" w14:textId="77777777" w:rsidR="003974AD" w:rsidRDefault="003974AD" w:rsidP="003974AD">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Skills in written and verbal communication</w:t>
      </w:r>
    </w:p>
    <w:p w14:paraId="5AF4C8EA" w14:textId="77777777" w:rsidR="003974AD" w:rsidRDefault="003974AD" w:rsidP="003974AD">
      <w:pPr>
        <w:spacing w:after="0" w:line="240" w:lineRule="auto"/>
        <w:rPr>
          <w:rFonts w:ascii="Times New Roman" w:hAnsi="Times New Roman" w:cs="Times New Roman"/>
          <w:sz w:val="24"/>
          <w:szCs w:val="24"/>
        </w:rPr>
      </w:pPr>
    </w:p>
    <w:p w14:paraId="7BCC98D6" w14:textId="77777777" w:rsidR="003974AD" w:rsidRDefault="003974AD" w:rsidP="003974AD">
      <w:pPr>
        <w:spacing w:after="0" w:line="240" w:lineRule="auto"/>
        <w:rPr>
          <w:rFonts w:ascii="Times New Roman" w:hAnsi="Times New Roman" w:cs="Times New Roman"/>
          <w:sz w:val="24"/>
          <w:szCs w:val="24"/>
        </w:rPr>
      </w:pPr>
      <w:r w:rsidRPr="003974AD">
        <w:rPr>
          <w:rFonts w:ascii="Times New Roman" w:hAnsi="Times New Roman" w:cs="Times New Roman"/>
          <w:b/>
          <w:sz w:val="24"/>
          <w:szCs w:val="24"/>
        </w:rPr>
        <w:t>Language Skills:</w:t>
      </w:r>
      <w:r>
        <w:rPr>
          <w:rFonts w:ascii="Times New Roman" w:hAnsi="Times New Roman" w:cs="Times New Roman"/>
          <w:sz w:val="24"/>
          <w:szCs w:val="24"/>
        </w:rPr>
        <w:t xml:space="preserve"> Ability to read, analyze, and interpret general business periodicals, professional journals, technical procedures, etc. Ability to draft effective business correspondence. Ability to effectively present information and respond to questions from groups of managers, clients, customers, and the general public.</w:t>
      </w:r>
    </w:p>
    <w:p w14:paraId="73105628" w14:textId="77777777" w:rsidR="003974AD" w:rsidRDefault="003974AD" w:rsidP="003974AD">
      <w:pPr>
        <w:spacing w:after="0" w:line="240" w:lineRule="auto"/>
        <w:rPr>
          <w:rFonts w:ascii="Times New Roman" w:hAnsi="Times New Roman" w:cs="Times New Roman"/>
          <w:sz w:val="24"/>
          <w:szCs w:val="24"/>
        </w:rPr>
      </w:pPr>
    </w:p>
    <w:p w14:paraId="54C625A8" w14:textId="77777777" w:rsidR="003974AD" w:rsidRDefault="003974AD" w:rsidP="003974AD">
      <w:pPr>
        <w:spacing w:after="0" w:line="240" w:lineRule="auto"/>
        <w:rPr>
          <w:rFonts w:ascii="Times New Roman" w:hAnsi="Times New Roman" w:cs="Times New Roman"/>
          <w:sz w:val="24"/>
          <w:szCs w:val="24"/>
        </w:rPr>
      </w:pPr>
      <w:r w:rsidRPr="003974AD">
        <w:rPr>
          <w:rFonts w:ascii="Times New Roman" w:hAnsi="Times New Roman" w:cs="Times New Roman"/>
          <w:b/>
          <w:sz w:val="24"/>
          <w:szCs w:val="24"/>
        </w:rPr>
        <w:t xml:space="preserve">Reasoning Ability: </w:t>
      </w:r>
      <w:r>
        <w:rPr>
          <w:rFonts w:ascii="Times New Roman" w:hAnsi="Times New Roman" w:cs="Times New Roman"/>
          <w:sz w:val="24"/>
          <w:szCs w:val="24"/>
        </w:rPr>
        <w:t>Ability to define problems, collect data, establish facts, and draw valid conclusions.</w:t>
      </w:r>
    </w:p>
    <w:p w14:paraId="509F71E0" w14:textId="77777777" w:rsidR="003974AD" w:rsidRDefault="003974AD" w:rsidP="003974AD">
      <w:pPr>
        <w:spacing w:after="0" w:line="240" w:lineRule="auto"/>
        <w:rPr>
          <w:rFonts w:ascii="Times New Roman" w:hAnsi="Times New Roman" w:cs="Times New Roman"/>
          <w:sz w:val="24"/>
          <w:szCs w:val="24"/>
        </w:rPr>
      </w:pPr>
    </w:p>
    <w:p w14:paraId="0FE08208" w14:textId="4E3692D3" w:rsidR="003974AD" w:rsidRDefault="003974AD" w:rsidP="003974AD">
      <w:pPr>
        <w:spacing w:after="0" w:line="240" w:lineRule="auto"/>
        <w:rPr>
          <w:rFonts w:ascii="Times New Roman" w:hAnsi="Times New Roman" w:cs="Times New Roman"/>
          <w:sz w:val="24"/>
          <w:szCs w:val="24"/>
        </w:rPr>
      </w:pPr>
      <w:r w:rsidRPr="003974AD">
        <w:rPr>
          <w:rFonts w:ascii="Times New Roman" w:hAnsi="Times New Roman" w:cs="Times New Roman"/>
          <w:b/>
          <w:sz w:val="24"/>
          <w:szCs w:val="24"/>
        </w:rPr>
        <w:t>Computer Skills:</w:t>
      </w:r>
      <w:r>
        <w:rPr>
          <w:rFonts w:ascii="Times New Roman" w:hAnsi="Times New Roman" w:cs="Times New Roman"/>
          <w:sz w:val="24"/>
          <w:szCs w:val="24"/>
        </w:rPr>
        <w:t xml:space="preserve"> Have knowledge of internet software, spreadsheet software, and word processing software.</w:t>
      </w:r>
    </w:p>
    <w:p w14:paraId="1EAB7708" w14:textId="3302213C" w:rsidR="004C1F49" w:rsidRDefault="004C1F49" w:rsidP="003974AD">
      <w:pPr>
        <w:spacing w:after="0" w:line="240" w:lineRule="auto"/>
        <w:rPr>
          <w:rFonts w:ascii="Times New Roman" w:hAnsi="Times New Roman" w:cs="Times New Roman"/>
          <w:sz w:val="24"/>
          <w:szCs w:val="24"/>
        </w:rPr>
      </w:pPr>
    </w:p>
    <w:p w14:paraId="73C1BE87" w14:textId="1064ED38" w:rsidR="004C1F49" w:rsidRPr="003974AD" w:rsidRDefault="004C1F49" w:rsidP="003974A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interested in this position, please send your resume to </w:t>
      </w:r>
      <w:hyperlink r:id="rId10" w:history="1">
        <w:r w:rsidRPr="004B615E">
          <w:rPr>
            <w:rStyle w:val="Hyperlink"/>
            <w:rFonts w:ascii="Times New Roman" w:hAnsi="Times New Roman" w:cs="Times New Roman"/>
            <w:sz w:val="24"/>
            <w:szCs w:val="24"/>
          </w:rPr>
          <w:t>amanda@saxonfinancialgroup.com</w:t>
        </w:r>
      </w:hyperlink>
      <w:r>
        <w:rPr>
          <w:rFonts w:ascii="Times New Roman" w:hAnsi="Times New Roman" w:cs="Times New Roman"/>
          <w:sz w:val="24"/>
          <w:szCs w:val="24"/>
        </w:rPr>
        <w:t xml:space="preserve"> </w:t>
      </w:r>
      <w:bookmarkStart w:id="0" w:name="_GoBack"/>
      <w:bookmarkEnd w:id="0"/>
    </w:p>
    <w:sectPr w:rsidR="004C1F49" w:rsidRPr="003974AD" w:rsidSect="00C61D0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C8ED2" w14:textId="77777777" w:rsidR="00E71C81" w:rsidRDefault="00E71C81" w:rsidP="00A46DC6">
      <w:pPr>
        <w:spacing w:after="0" w:line="240" w:lineRule="auto"/>
      </w:pPr>
      <w:r>
        <w:separator/>
      </w:r>
    </w:p>
  </w:endnote>
  <w:endnote w:type="continuationSeparator" w:id="0">
    <w:p w14:paraId="3D66935D" w14:textId="77777777" w:rsidR="00E71C81" w:rsidRDefault="00E71C81" w:rsidP="00A46D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FD4A96" w14:textId="77777777" w:rsidR="00E71C81" w:rsidRDefault="00E71C81" w:rsidP="00A46DC6">
      <w:pPr>
        <w:spacing w:after="0" w:line="240" w:lineRule="auto"/>
      </w:pPr>
      <w:r>
        <w:separator/>
      </w:r>
    </w:p>
  </w:footnote>
  <w:footnote w:type="continuationSeparator" w:id="0">
    <w:p w14:paraId="048C052F" w14:textId="77777777" w:rsidR="00E71C81" w:rsidRDefault="00E71C81" w:rsidP="00A46D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E435D3"/>
    <w:multiLevelType w:val="hybridMultilevel"/>
    <w:tmpl w:val="52422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295683"/>
    <w:multiLevelType w:val="hybridMultilevel"/>
    <w:tmpl w:val="338E5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3F75AA"/>
    <w:multiLevelType w:val="hybridMultilevel"/>
    <w:tmpl w:val="8D72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NjQ3NbI0sjSzNLdU0lEKTi0uzszPAykwrAUAc47orywAAAA="/>
  </w:docVars>
  <w:rsids>
    <w:rsidRoot w:val="00A46DC6"/>
    <w:rsid w:val="000C0E6B"/>
    <w:rsid w:val="00152A2C"/>
    <w:rsid w:val="002724A8"/>
    <w:rsid w:val="0029235D"/>
    <w:rsid w:val="00300CA2"/>
    <w:rsid w:val="003974AD"/>
    <w:rsid w:val="003B218F"/>
    <w:rsid w:val="0046317E"/>
    <w:rsid w:val="004C1F49"/>
    <w:rsid w:val="00527811"/>
    <w:rsid w:val="0066135D"/>
    <w:rsid w:val="0066136D"/>
    <w:rsid w:val="00712F21"/>
    <w:rsid w:val="008A5329"/>
    <w:rsid w:val="00962F9D"/>
    <w:rsid w:val="00A46DC6"/>
    <w:rsid w:val="00B7449A"/>
    <w:rsid w:val="00BA2B9A"/>
    <w:rsid w:val="00C07166"/>
    <w:rsid w:val="00C61D0E"/>
    <w:rsid w:val="00C94944"/>
    <w:rsid w:val="00CE156F"/>
    <w:rsid w:val="00DF44B8"/>
    <w:rsid w:val="00E71C81"/>
    <w:rsid w:val="00F126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434DC"/>
  <w15:docId w15:val="{2ED66985-8DB5-49BB-B180-BCEAB2BC9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6D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C6"/>
  </w:style>
  <w:style w:type="paragraph" w:styleId="Footer">
    <w:name w:val="footer"/>
    <w:basedOn w:val="Normal"/>
    <w:link w:val="FooterChar"/>
    <w:uiPriority w:val="99"/>
    <w:unhideWhenUsed/>
    <w:rsid w:val="00A46D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C6"/>
  </w:style>
  <w:style w:type="paragraph" w:styleId="ListParagraph">
    <w:name w:val="List Paragraph"/>
    <w:basedOn w:val="Normal"/>
    <w:uiPriority w:val="34"/>
    <w:qFormat/>
    <w:rsid w:val="00527811"/>
    <w:pPr>
      <w:ind w:left="720"/>
      <w:contextualSpacing/>
    </w:pPr>
  </w:style>
  <w:style w:type="character" w:styleId="Hyperlink">
    <w:name w:val="Hyperlink"/>
    <w:basedOn w:val="DefaultParagraphFont"/>
    <w:uiPriority w:val="99"/>
    <w:unhideWhenUsed/>
    <w:rsid w:val="004C1F49"/>
    <w:rPr>
      <w:color w:val="0000FF" w:themeColor="hyperlink"/>
      <w:u w:val="single"/>
    </w:rPr>
  </w:style>
  <w:style w:type="character" w:styleId="UnresolvedMention">
    <w:name w:val="Unresolved Mention"/>
    <w:basedOn w:val="DefaultParagraphFont"/>
    <w:uiPriority w:val="99"/>
    <w:semiHidden/>
    <w:unhideWhenUsed/>
    <w:rsid w:val="004C1F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amanda@saxonfinancialgroup.com"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D1B014B40F5F46B26206A40C9A9FD8" ma:contentTypeVersion="14" ma:contentTypeDescription="Create a new document." ma:contentTypeScope="" ma:versionID="7f4a8d0490a19aec41b05670dc07d5ce">
  <xsd:schema xmlns:xsd="http://www.w3.org/2001/XMLSchema" xmlns:xs="http://www.w3.org/2001/XMLSchema" xmlns:p="http://schemas.microsoft.com/office/2006/metadata/properties" xmlns:ns3="3e2d728e-3fce-4924-a563-19909a2ae8ea" xmlns:ns4="d04e7f49-6587-4759-b154-694648a41462" targetNamespace="http://schemas.microsoft.com/office/2006/metadata/properties" ma:root="true" ma:fieldsID="00ce74f7b50700a97daad5f2c9960326" ns3:_="" ns4:_="">
    <xsd:import namespace="3e2d728e-3fce-4924-a563-19909a2ae8ea"/>
    <xsd:import namespace="d04e7f49-6587-4759-b154-694648a414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2d728e-3fce-4924-a563-19909a2ae8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4e7f49-6587-4759-b154-694648a414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98CBC0-66CC-46EC-87D0-7A6BC7DE9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2d728e-3fce-4924-a563-19909a2ae8ea"/>
    <ds:schemaRef ds:uri="d04e7f49-6587-4759-b154-694648a4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CBEF3C-3AB2-4AE1-97DD-DEA2E3F54620}">
  <ds:schemaRefs>
    <ds:schemaRef ds:uri="http://schemas.microsoft.com/sharepoint/v3/contenttype/forms"/>
  </ds:schemaRefs>
</ds:datastoreItem>
</file>

<file path=customXml/itemProps3.xml><?xml version="1.0" encoding="utf-8"?>
<ds:datastoreItem xmlns:ds="http://schemas.openxmlformats.org/officeDocument/2006/customXml" ds:itemID="{5D85B819-9470-4900-9704-0C2B69B649AF}">
  <ds:schemaRefs>
    <ds:schemaRef ds:uri="http://purl.org/dc/elements/1.1/"/>
    <ds:schemaRef ds:uri="http://schemas.microsoft.com/office/infopath/2007/PartnerControls"/>
    <ds:schemaRef ds:uri="http://schemas.openxmlformats.org/package/2006/metadata/core-properties"/>
    <ds:schemaRef ds:uri="http://schemas.microsoft.com/office/2006/documentManagement/types"/>
    <ds:schemaRef ds:uri="http://schemas.microsoft.com/office/2006/metadata/properties"/>
    <ds:schemaRef ds:uri="http://www.w3.org/XML/1998/namespace"/>
    <ds:schemaRef ds:uri="http://purl.org/dc/dcmitype/"/>
    <ds:schemaRef ds:uri="d04e7f49-6587-4759-b154-694648a41462"/>
    <ds:schemaRef ds:uri="3e2d728e-3fce-4924-a563-19909a2ae8ea"/>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1</Words>
  <Characters>2062</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Merrifield</dc:creator>
  <cp:lastModifiedBy>Currie, Elizabeth</cp:lastModifiedBy>
  <cp:revision>2</cp:revision>
  <cp:lastPrinted>2021-09-30T13:16:00Z</cp:lastPrinted>
  <dcterms:created xsi:type="dcterms:W3CDTF">2021-10-27T18:11:00Z</dcterms:created>
  <dcterms:modified xsi:type="dcterms:W3CDTF">2021-10-27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D1B014B40F5F46B26206A40C9A9FD8</vt:lpwstr>
  </property>
</Properties>
</file>